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9769F" w14:textId="77777777" w:rsidR="008126C3" w:rsidRDefault="008126C3" w:rsidP="00710BBB">
      <w:pPr>
        <w:spacing w:line="276" w:lineRule="auto"/>
        <w:jc w:val="right"/>
        <w:rPr>
          <w:rFonts w:cstheme="minorHAnsi"/>
          <w:color w:val="000000"/>
        </w:rPr>
      </w:pPr>
    </w:p>
    <w:p w14:paraId="19ACD1BF" w14:textId="1039D563" w:rsidR="00782431" w:rsidRPr="00231800" w:rsidRDefault="00782431" w:rsidP="00710BBB">
      <w:pPr>
        <w:spacing w:line="276" w:lineRule="auto"/>
        <w:jc w:val="right"/>
        <w:rPr>
          <w:rFonts w:cstheme="minorHAnsi"/>
          <w:b/>
          <w:bCs/>
          <w:lang w:val="en-GB" w:eastAsia="pl-PL"/>
        </w:rPr>
      </w:pPr>
      <w:proofErr w:type="spellStart"/>
      <w:r w:rsidRPr="00231800">
        <w:rPr>
          <w:rFonts w:cstheme="minorHAnsi"/>
          <w:color w:val="000000"/>
          <w:lang w:val="en-GB"/>
        </w:rPr>
        <w:t>Wrocław</w:t>
      </w:r>
      <w:proofErr w:type="spellEnd"/>
      <w:r w:rsidRPr="00231800">
        <w:rPr>
          <w:rFonts w:cstheme="minorHAnsi"/>
          <w:color w:val="000000"/>
          <w:lang w:val="en-GB"/>
        </w:rPr>
        <w:t>,</w:t>
      </w:r>
      <w:r w:rsidR="000D34B0" w:rsidRPr="00231800">
        <w:rPr>
          <w:rFonts w:cstheme="minorHAnsi"/>
          <w:color w:val="000000"/>
          <w:lang w:val="en-GB"/>
        </w:rPr>
        <w:t xml:space="preserve"> </w:t>
      </w:r>
      <w:r w:rsidR="00FD3DE1">
        <w:rPr>
          <w:rFonts w:cstheme="minorHAnsi"/>
          <w:color w:val="000000"/>
          <w:lang w:val="en-GB"/>
        </w:rPr>
        <w:t>2</w:t>
      </w:r>
      <w:r w:rsidR="00A26AE1">
        <w:rPr>
          <w:rFonts w:cstheme="minorHAnsi"/>
          <w:color w:val="000000"/>
          <w:lang w:val="en-GB"/>
        </w:rPr>
        <w:t>9</w:t>
      </w:r>
      <w:r w:rsidR="006E3CA9" w:rsidRPr="00231800">
        <w:rPr>
          <w:rFonts w:cstheme="minorHAnsi"/>
          <w:color w:val="000000"/>
          <w:lang w:val="en-GB"/>
        </w:rPr>
        <w:t>/</w:t>
      </w:r>
      <w:r w:rsidR="00FD3DE1">
        <w:rPr>
          <w:rFonts w:cstheme="minorHAnsi"/>
          <w:color w:val="000000"/>
          <w:lang w:val="en-GB"/>
        </w:rPr>
        <w:t>10</w:t>
      </w:r>
      <w:r w:rsidR="006E3CA9" w:rsidRPr="00231800">
        <w:rPr>
          <w:rFonts w:cstheme="minorHAnsi"/>
          <w:color w:val="000000"/>
          <w:lang w:val="en-GB"/>
        </w:rPr>
        <w:t>/</w:t>
      </w:r>
      <w:r w:rsidRPr="00231800">
        <w:rPr>
          <w:rFonts w:cstheme="minorHAnsi"/>
          <w:color w:val="000000"/>
          <w:lang w:val="en-GB"/>
        </w:rPr>
        <w:t>202</w:t>
      </w:r>
      <w:r w:rsidR="00D52138" w:rsidRPr="00231800">
        <w:rPr>
          <w:rFonts w:cstheme="minorHAnsi"/>
          <w:color w:val="000000"/>
          <w:lang w:val="en-GB"/>
        </w:rPr>
        <w:t>1</w:t>
      </w:r>
    </w:p>
    <w:p w14:paraId="5CEA4780" w14:textId="6685128E" w:rsidR="00932F21" w:rsidRPr="00231800" w:rsidRDefault="006E3CA9" w:rsidP="00214D64">
      <w:pPr>
        <w:spacing w:line="276" w:lineRule="auto"/>
        <w:jc w:val="both"/>
        <w:rPr>
          <w:rFonts w:cstheme="minorHAnsi"/>
          <w:b/>
          <w:bCs/>
          <w:color w:val="000000"/>
          <w:lang w:val="en-GB"/>
        </w:rPr>
      </w:pPr>
      <w:r w:rsidRPr="00231800">
        <w:rPr>
          <w:rFonts w:cstheme="minorHAnsi"/>
          <w:b/>
          <w:bCs/>
          <w:color w:val="000000"/>
          <w:lang w:val="en-GB"/>
        </w:rPr>
        <w:t xml:space="preserve">Current Report No </w:t>
      </w:r>
      <w:r w:rsidR="00D23559">
        <w:rPr>
          <w:rFonts w:cstheme="minorHAnsi"/>
          <w:b/>
          <w:bCs/>
          <w:color w:val="000000"/>
          <w:lang w:val="en-GB"/>
        </w:rPr>
        <w:t>2</w:t>
      </w:r>
      <w:r w:rsidR="00A26AE1">
        <w:rPr>
          <w:rFonts w:cstheme="minorHAnsi"/>
          <w:b/>
          <w:bCs/>
          <w:color w:val="000000"/>
          <w:lang w:val="en-GB"/>
        </w:rPr>
        <w:t>6</w:t>
      </w:r>
    </w:p>
    <w:p w14:paraId="2E9BA599" w14:textId="6DB2FFF1" w:rsidR="00D23559" w:rsidRDefault="00A26AE1" w:rsidP="00FD3DE1">
      <w:pPr>
        <w:spacing w:before="100" w:beforeAutospacing="1" w:line="276" w:lineRule="auto"/>
        <w:rPr>
          <w:rFonts w:cstheme="minorHAnsi"/>
          <w:b/>
          <w:bCs/>
          <w:sz w:val="32"/>
          <w:szCs w:val="32"/>
          <w:lang w:val="en-GB" w:eastAsia="pl-PL"/>
        </w:rPr>
      </w:pPr>
      <w:r w:rsidRPr="00A26AE1">
        <w:rPr>
          <w:rFonts w:cstheme="minorHAnsi"/>
          <w:b/>
          <w:bCs/>
          <w:sz w:val="32"/>
          <w:szCs w:val="32"/>
          <w:lang w:val="en-GB" w:eastAsia="pl-PL"/>
        </w:rPr>
        <w:t xml:space="preserve">Submission to the Financial Supervision Authority of an application for approval of the prospectus of </w:t>
      </w:r>
      <w:proofErr w:type="spellStart"/>
      <w:r w:rsidRPr="00A26AE1">
        <w:rPr>
          <w:rFonts w:cstheme="minorHAnsi"/>
          <w:b/>
          <w:bCs/>
          <w:sz w:val="32"/>
          <w:szCs w:val="32"/>
          <w:lang w:val="en-GB" w:eastAsia="pl-PL"/>
        </w:rPr>
        <w:t>Genomtec</w:t>
      </w:r>
      <w:proofErr w:type="spellEnd"/>
      <w:r w:rsidRPr="00A26AE1">
        <w:rPr>
          <w:rFonts w:cstheme="minorHAnsi"/>
          <w:b/>
          <w:bCs/>
          <w:sz w:val="32"/>
          <w:szCs w:val="32"/>
          <w:lang w:val="en-GB" w:eastAsia="pl-PL"/>
        </w:rPr>
        <w:t xml:space="preserve"> S.A</w:t>
      </w:r>
      <w:r w:rsidR="00FD3DE1" w:rsidRPr="00FD3DE1">
        <w:rPr>
          <w:rFonts w:cstheme="minorHAnsi"/>
          <w:b/>
          <w:bCs/>
          <w:sz w:val="32"/>
          <w:szCs w:val="32"/>
          <w:lang w:val="en-GB" w:eastAsia="pl-PL"/>
        </w:rPr>
        <w:t>.</w:t>
      </w:r>
    </w:p>
    <w:p w14:paraId="72FDA214" w14:textId="77777777" w:rsidR="00541F4E" w:rsidRPr="00541F4E" w:rsidRDefault="00541F4E" w:rsidP="00541F4E">
      <w:pPr>
        <w:spacing w:before="100" w:beforeAutospacing="1" w:line="276" w:lineRule="auto"/>
        <w:jc w:val="both"/>
        <w:rPr>
          <w:rFonts w:cstheme="minorHAnsi"/>
          <w:sz w:val="24"/>
          <w:szCs w:val="24"/>
          <w:lang w:val="en-GB" w:eastAsia="pl-PL"/>
        </w:rPr>
      </w:pPr>
      <w:r w:rsidRPr="00541F4E">
        <w:rPr>
          <w:rFonts w:cstheme="minorHAnsi"/>
          <w:sz w:val="24"/>
          <w:szCs w:val="24"/>
          <w:lang w:val="en-GB" w:eastAsia="pl-PL"/>
        </w:rPr>
        <w:t xml:space="preserve">The Management Board of </w:t>
      </w:r>
      <w:proofErr w:type="spellStart"/>
      <w:r w:rsidRPr="00541F4E">
        <w:rPr>
          <w:rFonts w:cstheme="minorHAnsi"/>
          <w:sz w:val="24"/>
          <w:szCs w:val="24"/>
          <w:lang w:val="en-GB" w:eastAsia="pl-PL"/>
        </w:rPr>
        <w:t>Genomtec</w:t>
      </w:r>
      <w:proofErr w:type="spellEnd"/>
      <w:r w:rsidRPr="00541F4E">
        <w:rPr>
          <w:rFonts w:cstheme="minorHAnsi"/>
          <w:sz w:val="24"/>
          <w:szCs w:val="24"/>
          <w:lang w:val="en-GB" w:eastAsia="pl-PL"/>
        </w:rPr>
        <w:t xml:space="preserve"> S.A. with its registered office in </w:t>
      </w:r>
      <w:proofErr w:type="spellStart"/>
      <w:r w:rsidRPr="00541F4E">
        <w:rPr>
          <w:rFonts w:cstheme="minorHAnsi"/>
          <w:sz w:val="24"/>
          <w:szCs w:val="24"/>
          <w:lang w:val="en-GB" w:eastAsia="pl-PL"/>
        </w:rPr>
        <w:t>Wrocław</w:t>
      </w:r>
      <w:proofErr w:type="spellEnd"/>
      <w:r w:rsidRPr="00541F4E">
        <w:rPr>
          <w:rFonts w:cstheme="minorHAnsi"/>
          <w:sz w:val="24"/>
          <w:szCs w:val="24"/>
          <w:lang w:val="en-GB" w:eastAsia="pl-PL"/>
        </w:rPr>
        <w:t xml:space="preserve"> ("the Issuer", "the Company"), with reference to Current Report No. 19/2021 of 16 August 2021, in which it informed about the commencement of the process of applying for admission of the Company's shares to trading on the regulated market operated by the Warsaw Stock Exchange S.A. ("WSE"), announces that on 29 October 2021 an application for approval of the Company's prospectus, prepared in order to apply for admission and introduction of the Company's securities to trading on a regulated market operated by the WSE ("Prospectus"), was filed with the Office of the Polish Financial Supervision Authority.</w:t>
      </w:r>
    </w:p>
    <w:p w14:paraId="49271202" w14:textId="183E41B5" w:rsidR="00624CE0" w:rsidRPr="00D23559" w:rsidRDefault="00541F4E" w:rsidP="00541F4E">
      <w:pPr>
        <w:spacing w:before="100" w:beforeAutospacing="1" w:line="276" w:lineRule="auto"/>
        <w:jc w:val="both"/>
        <w:rPr>
          <w:rFonts w:cstheme="minorHAnsi"/>
          <w:sz w:val="24"/>
          <w:szCs w:val="24"/>
          <w:lang w:val="en-GB" w:eastAsia="pl-PL"/>
        </w:rPr>
      </w:pPr>
      <w:r w:rsidRPr="00541F4E">
        <w:rPr>
          <w:rFonts w:cstheme="minorHAnsi"/>
          <w:sz w:val="24"/>
          <w:szCs w:val="24"/>
          <w:lang w:val="en-GB" w:eastAsia="pl-PL"/>
        </w:rPr>
        <w:t>The filing of the Prospectus is a consequence of Resolution No. 03/09/2021 of the Extraordinary General Meeting of the Company adopted on 13 September 2021.</w:t>
      </w:r>
    </w:p>
    <w:sectPr w:rsidR="00624CE0" w:rsidRPr="00D23559">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281D4" w14:textId="77777777" w:rsidR="00B567C2" w:rsidRDefault="00B567C2" w:rsidP="00CA18EF">
      <w:pPr>
        <w:spacing w:after="0" w:line="240" w:lineRule="auto"/>
      </w:pPr>
      <w:r>
        <w:separator/>
      </w:r>
    </w:p>
  </w:endnote>
  <w:endnote w:type="continuationSeparator" w:id="0">
    <w:p w14:paraId="48380689" w14:textId="77777777" w:rsidR="00B567C2" w:rsidRDefault="00B567C2" w:rsidP="00CA1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668C1" w14:textId="77777777" w:rsidR="00B567C2" w:rsidRDefault="00B567C2" w:rsidP="00CA18EF">
      <w:pPr>
        <w:spacing w:after="0" w:line="240" w:lineRule="auto"/>
      </w:pPr>
      <w:r>
        <w:separator/>
      </w:r>
    </w:p>
  </w:footnote>
  <w:footnote w:type="continuationSeparator" w:id="0">
    <w:p w14:paraId="4C7A9C67" w14:textId="77777777" w:rsidR="00B567C2" w:rsidRDefault="00B567C2" w:rsidP="00CA18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06F51" w14:textId="676A2E43" w:rsidR="00E40592" w:rsidRDefault="01031259" w:rsidP="00CA18EF">
    <w:pPr>
      <w:pStyle w:val="Nagwek"/>
      <w:jc w:val="center"/>
    </w:pPr>
    <w:r>
      <w:rPr>
        <w:noProof/>
      </w:rPr>
      <w:drawing>
        <wp:inline distT="0" distB="0" distL="0" distR="0" wp14:anchorId="6F7DA976" wp14:editId="7AAA26DB">
          <wp:extent cx="2212977" cy="6477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
                    <a:extLst>
                      <a:ext uri="{28A0092B-C50C-407E-A947-70E740481C1C}">
                        <a14:useLocalDpi xmlns:a14="http://schemas.microsoft.com/office/drawing/2010/main" val="0"/>
                      </a:ext>
                    </a:extLst>
                  </a:blip>
                  <a:stretch>
                    <a:fillRect/>
                  </a:stretch>
                </pic:blipFill>
                <pic:spPr>
                  <a:xfrm>
                    <a:off x="0" y="0"/>
                    <a:ext cx="2212977" cy="647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2011E"/>
    <w:multiLevelType w:val="hybridMultilevel"/>
    <w:tmpl w:val="35568DBE"/>
    <w:lvl w:ilvl="0" w:tplc="316C4A2C">
      <w:start w:val="1"/>
      <w:numFmt w:val="bullet"/>
      <w:lvlText w:val="o"/>
      <w:lvlJc w:val="left"/>
      <w:pPr>
        <w:tabs>
          <w:tab w:val="num" w:pos="720"/>
        </w:tabs>
        <w:ind w:left="720" w:hanging="360"/>
      </w:pPr>
      <w:rPr>
        <w:rFonts w:ascii="Courier New" w:hAnsi="Courier New" w:hint="default"/>
      </w:rPr>
    </w:lvl>
    <w:lvl w:ilvl="1" w:tplc="F162BFF8" w:tentative="1">
      <w:start w:val="1"/>
      <w:numFmt w:val="bullet"/>
      <w:lvlText w:val="o"/>
      <w:lvlJc w:val="left"/>
      <w:pPr>
        <w:tabs>
          <w:tab w:val="num" w:pos="1440"/>
        </w:tabs>
        <w:ind w:left="1440" w:hanging="360"/>
      </w:pPr>
      <w:rPr>
        <w:rFonts w:ascii="Courier New" w:hAnsi="Courier New" w:hint="default"/>
      </w:rPr>
    </w:lvl>
    <w:lvl w:ilvl="2" w:tplc="105CEEE2" w:tentative="1">
      <w:start w:val="1"/>
      <w:numFmt w:val="bullet"/>
      <w:lvlText w:val="o"/>
      <w:lvlJc w:val="left"/>
      <w:pPr>
        <w:tabs>
          <w:tab w:val="num" w:pos="2160"/>
        </w:tabs>
        <w:ind w:left="2160" w:hanging="360"/>
      </w:pPr>
      <w:rPr>
        <w:rFonts w:ascii="Courier New" w:hAnsi="Courier New" w:hint="default"/>
      </w:rPr>
    </w:lvl>
    <w:lvl w:ilvl="3" w:tplc="10945F94" w:tentative="1">
      <w:start w:val="1"/>
      <w:numFmt w:val="bullet"/>
      <w:lvlText w:val="o"/>
      <w:lvlJc w:val="left"/>
      <w:pPr>
        <w:tabs>
          <w:tab w:val="num" w:pos="2880"/>
        </w:tabs>
        <w:ind w:left="2880" w:hanging="360"/>
      </w:pPr>
      <w:rPr>
        <w:rFonts w:ascii="Courier New" w:hAnsi="Courier New" w:hint="default"/>
      </w:rPr>
    </w:lvl>
    <w:lvl w:ilvl="4" w:tplc="2132062E" w:tentative="1">
      <w:start w:val="1"/>
      <w:numFmt w:val="bullet"/>
      <w:lvlText w:val="o"/>
      <w:lvlJc w:val="left"/>
      <w:pPr>
        <w:tabs>
          <w:tab w:val="num" w:pos="3600"/>
        </w:tabs>
        <w:ind w:left="3600" w:hanging="360"/>
      </w:pPr>
      <w:rPr>
        <w:rFonts w:ascii="Courier New" w:hAnsi="Courier New" w:hint="default"/>
      </w:rPr>
    </w:lvl>
    <w:lvl w:ilvl="5" w:tplc="85EC2980" w:tentative="1">
      <w:start w:val="1"/>
      <w:numFmt w:val="bullet"/>
      <w:lvlText w:val="o"/>
      <w:lvlJc w:val="left"/>
      <w:pPr>
        <w:tabs>
          <w:tab w:val="num" w:pos="4320"/>
        </w:tabs>
        <w:ind w:left="4320" w:hanging="360"/>
      </w:pPr>
      <w:rPr>
        <w:rFonts w:ascii="Courier New" w:hAnsi="Courier New" w:hint="default"/>
      </w:rPr>
    </w:lvl>
    <w:lvl w:ilvl="6" w:tplc="6CB86F90" w:tentative="1">
      <w:start w:val="1"/>
      <w:numFmt w:val="bullet"/>
      <w:lvlText w:val="o"/>
      <w:lvlJc w:val="left"/>
      <w:pPr>
        <w:tabs>
          <w:tab w:val="num" w:pos="5040"/>
        </w:tabs>
        <w:ind w:left="5040" w:hanging="360"/>
      </w:pPr>
      <w:rPr>
        <w:rFonts w:ascii="Courier New" w:hAnsi="Courier New" w:hint="default"/>
      </w:rPr>
    </w:lvl>
    <w:lvl w:ilvl="7" w:tplc="862A66DA" w:tentative="1">
      <w:start w:val="1"/>
      <w:numFmt w:val="bullet"/>
      <w:lvlText w:val="o"/>
      <w:lvlJc w:val="left"/>
      <w:pPr>
        <w:tabs>
          <w:tab w:val="num" w:pos="5760"/>
        </w:tabs>
        <w:ind w:left="5760" w:hanging="360"/>
      </w:pPr>
      <w:rPr>
        <w:rFonts w:ascii="Courier New" w:hAnsi="Courier New" w:hint="default"/>
      </w:rPr>
    </w:lvl>
    <w:lvl w:ilvl="8" w:tplc="134CC84C"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16AC6701"/>
    <w:multiLevelType w:val="hybridMultilevel"/>
    <w:tmpl w:val="DF1AAD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74579DE"/>
    <w:multiLevelType w:val="multilevel"/>
    <w:tmpl w:val="2E3403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6D90363"/>
    <w:multiLevelType w:val="hybridMultilevel"/>
    <w:tmpl w:val="1F1615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AB74649"/>
    <w:multiLevelType w:val="hybridMultilevel"/>
    <w:tmpl w:val="5AE0AD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7F70CC4"/>
    <w:multiLevelType w:val="hybridMultilevel"/>
    <w:tmpl w:val="D5BAE3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50CC795B"/>
    <w:multiLevelType w:val="hybridMultilevel"/>
    <w:tmpl w:val="E180B192"/>
    <w:lvl w:ilvl="0" w:tplc="AA96F026">
      <w:start w:val="1"/>
      <w:numFmt w:val="bullet"/>
      <w:lvlText w:val="o"/>
      <w:lvlJc w:val="left"/>
      <w:pPr>
        <w:tabs>
          <w:tab w:val="num" w:pos="720"/>
        </w:tabs>
        <w:ind w:left="720" w:hanging="360"/>
      </w:pPr>
      <w:rPr>
        <w:rFonts w:ascii="Courier New" w:hAnsi="Courier New" w:hint="default"/>
      </w:rPr>
    </w:lvl>
    <w:lvl w:ilvl="1" w:tplc="76ECDBAC" w:tentative="1">
      <w:start w:val="1"/>
      <w:numFmt w:val="bullet"/>
      <w:lvlText w:val="o"/>
      <w:lvlJc w:val="left"/>
      <w:pPr>
        <w:tabs>
          <w:tab w:val="num" w:pos="1440"/>
        </w:tabs>
        <w:ind w:left="1440" w:hanging="360"/>
      </w:pPr>
      <w:rPr>
        <w:rFonts w:ascii="Courier New" w:hAnsi="Courier New" w:hint="default"/>
      </w:rPr>
    </w:lvl>
    <w:lvl w:ilvl="2" w:tplc="E5E406C0" w:tentative="1">
      <w:start w:val="1"/>
      <w:numFmt w:val="bullet"/>
      <w:lvlText w:val="o"/>
      <w:lvlJc w:val="left"/>
      <w:pPr>
        <w:tabs>
          <w:tab w:val="num" w:pos="2160"/>
        </w:tabs>
        <w:ind w:left="2160" w:hanging="360"/>
      </w:pPr>
      <w:rPr>
        <w:rFonts w:ascii="Courier New" w:hAnsi="Courier New" w:hint="default"/>
      </w:rPr>
    </w:lvl>
    <w:lvl w:ilvl="3" w:tplc="69927F04" w:tentative="1">
      <w:start w:val="1"/>
      <w:numFmt w:val="bullet"/>
      <w:lvlText w:val="o"/>
      <w:lvlJc w:val="left"/>
      <w:pPr>
        <w:tabs>
          <w:tab w:val="num" w:pos="2880"/>
        </w:tabs>
        <w:ind w:left="2880" w:hanging="360"/>
      </w:pPr>
      <w:rPr>
        <w:rFonts w:ascii="Courier New" w:hAnsi="Courier New" w:hint="default"/>
      </w:rPr>
    </w:lvl>
    <w:lvl w:ilvl="4" w:tplc="36E0C012" w:tentative="1">
      <w:start w:val="1"/>
      <w:numFmt w:val="bullet"/>
      <w:lvlText w:val="o"/>
      <w:lvlJc w:val="left"/>
      <w:pPr>
        <w:tabs>
          <w:tab w:val="num" w:pos="3600"/>
        </w:tabs>
        <w:ind w:left="3600" w:hanging="360"/>
      </w:pPr>
      <w:rPr>
        <w:rFonts w:ascii="Courier New" w:hAnsi="Courier New" w:hint="default"/>
      </w:rPr>
    </w:lvl>
    <w:lvl w:ilvl="5" w:tplc="1B643C1A" w:tentative="1">
      <w:start w:val="1"/>
      <w:numFmt w:val="bullet"/>
      <w:lvlText w:val="o"/>
      <w:lvlJc w:val="left"/>
      <w:pPr>
        <w:tabs>
          <w:tab w:val="num" w:pos="4320"/>
        </w:tabs>
        <w:ind w:left="4320" w:hanging="360"/>
      </w:pPr>
      <w:rPr>
        <w:rFonts w:ascii="Courier New" w:hAnsi="Courier New" w:hint="default"/>
      </w:rPr>
    </w:lvl>
    <w:lvl w:ilvl="6" w:tplc="04385108" w:tentative="1">
      <w:start w:val="1"/>
      <w:numFmt w:val="bullet"/>
      <w:lvlText w:val="o"/>
      <w:lvlJc w:val="left"/>
      <w:pPr>
        <w:tabs>
          <w:tab w:val="num" w:pos="5040"/>
        </w:tabs>
        <w:ind w:left="5040" w:hanging="360"/>
      </w:pPr>
      <w:rPr>
        <w:rFonts w:ascii="Courier New" w:hAnsi="Courier New" w:hint="default"/>
      </w:rPr>
    </w:lvl>
    <w:lvl w:ilvl="7" w:tplc="1FD2FE60" w:tentative="1">
      <w:start w:val="1"/>
      <w:numFmt w:val="bullet"/>
      <w:lvlText w:val="o"/>
      <w:lvlJc w:val="left"/>
      <w:pPr>
        <w:tabs>
          <w:tab w:val="num" w:pos="5760"/>
        </w:tabs>
        <w:ind w:left="5760" w:hanging="360"/>
      </w:pPr>
      <w:rPr>
        <w:rFonts w:ascii="Courier New" w:hAnsi="Courier New" w:hint="default"/>
      </w:rPr>
    </w:lvl>
    <w:lvl w:ilvl="8" w:tplc="3B8E46E8"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52E6121B"/>
    <w:multiLevelType w:val="hybridMultilevel"/>
    <w:tmpl w:val="A420D0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11B135D"/>
    <w:multiLevelType w:val="multilevel"/>
    <w:tmpl w:val="FC5CFCE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629A7316"/>
    <w:multiLevelType w:val="hybridMultilevel"/>
    <w:tmpl w:val="DBCA58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3A16499"/>
    <w:multiLevelType w:val="multilevel"/>
    <w:tmpl w:val="03E4A2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6D146018"/>
    <w:multiLevelType w:val="multilevel"/>
    <w:tmpl w:val="A3DA5A1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6002840"/>
    <w:multiLevelType w:val="multilevel"/>
    <w:tmpl w:val="C524744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8B46091"/>
    <w:multiLevelType w:val="multilevel"/>
    <w:tmpl w:val="B410505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D3F1B72"/>
    <w:multiLevelType w:val="hybridMultilevel"/>
    <w:tmpl w:val="282A488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5" w15:restartNumberingAfterBreak="0">
    <w:nsid w:val="7DBB4F00"/>
    <w:multiLevelType w:val="hybridMultilevel"/>
    <w:tmpl w:val="4CFE3BE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4"/>
  </w:num>
  <w:num w:numId="2">
    <w:abstractNumId w:val="5"/>
  </w:num>
  <w:num w:numId="3">
    <w:abstractNumId w:val="7"/>
  </w:num>
  <w:num w:numId="4">
    <w:abstractNumId w:val="15"/>
  </w:num>
  <w:num w:numId="5">
    <w:abstractNumId w:val="1"/>
  </w:num>
  <w:num w:numId="6">
    <w:abstractNumId w:val="9"/>
  </w:num>
  <w:num w:numId="7">
    <w:abstractNumId w:val="4"/>
  </w:num>
  <w:num w:numId="8">
    <w:abstractNumId w:val="6"/>
  </w:num>
  <w:num w:numId="9">
    <w:abstractNumId w:val="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AQiM0NLExNzCyUdpeDU4uLM/DyQAqNaAAKKYJksAAAA"/>
  </w:docVars>
  <w:rsids>
    <w:rsidRoot w:val="001E6D68"/>
    <w:rsid w:val="000045BA"/>
    <w:rsid w:val="000129B3"/>
    <w:rsid w:val="00012D0C"/>
    <w:rsid w:val="000137E8"/>
    <w:rsid w:val="00016D3D"/>
    <w:rsid w:val="00017BF9"/>
    <w:rsid w:val="00023173"/>
    <w:rsid w:val="0002497C"/>
    <w:rsid w:val="000251A7"/>
    <w:rsid w:val="0002530B"/>
    <w:rsid w:val="0002593F"/>
    <w:rsid w:val="00026868"/>
    <w:rsid w:val="00026BD3"/>
    <w:rsid w:val="00031D0E"/>
    <w:rsid w:val="00037D6E"/>
    <w:rsid w:val="00050998"/>
    <w:rsid w:val="00051D8D"/>
    <w:rsid w:val="00053E89"/>
    <w:rsid w:val="000610E5"/>
    <w:rsid w:val="0006120B"/>
    <w:rsid w:val="00062AE0"/>
    <w:rsid w:val="00063296"/>
    <w:rsid w:val="00065D88"/>
    <w:rsid w:val="00066E80"/>
    <w:rsid w:val="00070ADD"/>
    <w:rsid w:val="00071A04"/>
    <w:rsid w:val="000725AB"/>
    <w:rsid w:val="0008263A"/>
    <w:rsid w:val="000846B6"/>
    <w:rsid w:val="000876F3"/>
    <w:rsid w:val="00091C56"/>
    <w:rsid w:val="00095582"/>
    <w:rsid w:val="000A057F"/>
    <w:rsid w:val="000A2F74"/>
    <w:rsid w:val="000A6E91"/>
    <w:rsid w:val="000B695B"/>
    <w:rsid w:val="000C1E19"/>
    <w:rsid w:val="000C22FE"/>
    <w:rsid w:val="000C43AE"/>
    <w:rsid w:val="000C4EF9"/>
    <w:rsid w:val="000C5420"/>
    <w:rsid w:val="000C5F40"/>
    <w:rsid w:val="000C64D6"/>
    <w:rsid w:val="000C6704"/>
    <w:rsid w:val="000D1E10"/>
    <w:rsid w:val="000D2E47"/>
    <w:rsid w:val="000D34B0"/>
    <w:rsid w:val="000E43C1"/>
    <w:rsid w:val="000E7A90"/>
    <w:rsid w:val="000F391D"/>
    <w:rsid w:val="000F425C"/>
    <w:rsid w:val="000F7B46"/>
    <w:rsid w:val="000F7F5A"/>
    <w:rsid w:val="00102687"/>
    <w:rsid w:val="00106504"/>
    <w:rsid w:val="00117051"/>
    <w:rsid w:val="001229DD"/>
    <w:rsid w:val="00122D70"/>
    <w:rsid w:val="00124181"/>
    <w:rsid w:val="00130B8B"/>
    <w:rsid w:val="00130E71"/>
    <w:rsid w:val="001311EB"/>
    <w:rsid w:val="0013384A"/>
    <w:rsid w:val="001366D4"/>
    <w:rsid w:val="001422F3"/>
    <w:rsid w:val="0015195C"/>
    <w:rsid w:val="00151D2A"/>
    <w:rsid w:val="00152BBC"/>
    <w:rsid w:val="001548F0"/>
    <w:rsid w:val="001569C7"/>
    <w:rsid w:val="001622C2"/>
    <w:rsid w:val="00166BEB"/>
    <w:rsid w:val="0016723C"/>
    <w:rsid w:val="00167E8C"/>
    <w:rsid w:val="00174ABC"/>
    <w:rsid w:val="00176618"/>
    <w:rsid w:val="001775A6"/>
    <w:rsid w:val="001976B1"/>
    <w:rsid w:val="001A0FE9"/>
    <w:rsid w:val="001A6FC9"/>
    <w:rsid w:val="001A7709"/>
    <w:rsid w:val="001B0E75"/>
    <w:rsid w:val="001B2B38"/>
    <w:rsid w:val="001B38B7"/>
    <w:rsid w:val="001B740C"/>
    <w:rsid w:val="001C1CE3"/>
    <w:rsid w:val="001D2B03"/>
    <w:rsid w:val="001D6067"/>
    <w:rsid w:val="001D68CC"/>
    <w:rsid w:val="001D70F7"/>
    <w:rsid w:val="001E047D"/>
    <w:rsid w:val="001E5071"/>
    <w:rsid w:val="001E5C7A"/>
    <w:rsid w:val="001E5FAB"/>
    <w:rsid w:val="001E6D68"/>
    <w:rsid w:val="001E7C9B"/>
    <w:rsid w:val="001F1264"/>
    <w:rsid w:val="001F2740"/>
    <w:rsid w:val="001F378C"/>
    <w:rsid w:val="0021046C"/>
    <w:rsid w:val="0021122A"/>
    <w:rsid w:val="00211AF8"/>
    <w:rsid w:val="0021316D"/>
    <w:rsid w:val="00214D64"/>
    <w:rsid w:val="00224BE1"/>
    <w:rsid w:val="00224CF7"/>
    <w:rsid w:val="00227B73"/>
    <w:rsid w:val="00231800"/>
    <w:rsid w:val="00233C26"/>
    <w:rsid w:val="00240141"/>
    <w:rsid w:val="00240CCA"/>
    <w:rsid w:val="00240F1A"/>
    <w:rsid w:val="00245344"/>
    <w:rsid w:val="00247D43"/>
    <w:rsid w:val="00250322"/>
    <w:rsid w:val="00252E7A"/>
    <w:rsid w:val="002545F7"/>
    <w:rsid w:val="002548A7"/>
    <w:rsid w:val="002551C3"/>
    <w:rsid w:val="002569CF"/>
    <w:rsid w:val="00256B5C"/>
    <w:rsid w:val="00260B72"/>
    <w:rsid w:val="00267BAF"/>
    <w:rsid w:val="00272E32"/>
    <w:rsid w:val="00275EC9"/>
    <w:rsid w:val="00276C46"/>
    <w:rsid w:val="00276E31"/>
    <w:rsid w:val="00277E0D"/>
    <w:rsid w:val="002803FD"/>
    <w:rsid w:val="00282E47"/>
    <w:rsid w:val="00285A6A"/>
    <w:rsid w:val="002935EA"/>
    <w:rsid w:val="0029613E"/>
    <w:rsid w:val="002A1DA3"/>
    <w:rsid w:val="002A3A40"/>
    <w:rsid w:val="002A6A38"/>
    <w:rsid w:val="002B02F8"/>
    <w:rsid w:val="002B297A"/>
    <w:rsid w:val="002B2D5F"/>
    <w:rsid w:val="002B3109"/>
    <w:rsid w:val="002B56A1"/>
    <w:rsid w:val="002C0B80"/>
    <w:rsid w:val="002C114C"/>
    <w:rsid w:val="002C17B9"/>
    <w:rsid w:val="002C3CCA"/>
    <w:rsid w:val="002C43E0"/>
    <w:rsid w:val="002E2738"/>
    <w:rsid w:val="002E5AF0"/>
    <w:rsid w:val="002E62DF"/>
    <w:rsid w:val="002F28C2"/>
    <w:rsid w:val="002F33B8"/>
    <w:rsid w:val="002F4EED"/>
    <w:rsid w:val="003005CE"/>
    <w:rsid w:val="0030312A"/>
    <w:rsid w:val="00305DA7"/>
    <w:rsid w:val="0030634E"/>
    <w:rsid w:val="003077CA"/>
    <w:rsid w:val="00313240"/>
    <w:rsid w:val="00315F34"/>
    <w:rsid w:val="00315FA7"/>
    <w:rsid w:val="00324ABC"/>
    <w:rsid w:val="00327D8C"/>
    <w:rsid w:val="00332185"/>
    <w:rsid w:val="00332646"/>
    <w:rsid w:val="00332F5C"/>
    <w:rsid w:val="00333E6B"/>
    <w:rsid w:val="00342D5D"/>
    <w:rsid w:val="0034417B"/>
    <w:rsid w:val="00347AE5"/>
    <w:rsid w:val="00350CE0"/>
    <w:rsid w:val="003522C5"/>
    <w:rsid w:val="00352AE5"/>
    <w:rsid w:val="003652A3"/>
    <w:rsid w:val="00365F9D"/>
    <w:rsid w:val="003712C8"/>
    <w:rsid w:val="0037293F"/>
    <w:rsid w:val="003852C5"/>
    <w:rsid w:val="00386BFB"/>
    <w:rsid w:val="0039004E"/>
    <w:rsid w:val="00390DD2"/>
    <w:rsid w:val="00395E6A"/>
    <w:rsid w:val="00397CC2"/>
    <w:rsid w:val="003A1346"/>
    <w:rsid w:val="003A4E76"/>
    <w:rsid w:val="003B2A67"/>
    <w:rsid w:val="003B5BC1"/>
    <w:rsid w:val="003B5C86"/>
    <w:rsid w:val="003C0D34"/>
    <w:rsid w:val="003C2C66"/>
    <w:rsid w:val="003C39B0"/>
    <w:rsid w:val="003D09A3"/>
    <w:rsid w:val="003D4212"/>
    <w:rsid w:val="003D735D"/>
    <w:rsid w:val="003E2024"/>
    <w:rsid w:val="0040087C"/>
    <w:rsid w:val="004010F0"/>
    <w:rsid w:val="00402880"/>
    <w:rsid w:val="004054AA"/>
    <w:rsid w:val="0040620F"/>
    <w:rsid w:val="00406AC5"/>
    <w:rsid w:val="004113CC"/>
    <w:rsid w:val="00411C36"/>
    <w:rsid w:val="00413594"/>
    <w:rsid w:val="00414868"/>
    <w:rsid w:val="00416150"/>
    <w:rsid w:val="004161AE"/>
    <w:rsid w:val="00417D94"/>
    <w:rsid w:val="00421951"/>
    <w:rsid w:val="00421DFD"/>
    <w:rsid w:val="00422C0B"/>
    <w:rsid w:val="00424A5B"/>
    <w:rsid w:val="0042534A"/>
    <w:rsid w:val="00426686"/>
    <w:rsid w:val="004314F5"/>
    <w:rsid w:val="004319BA"/>
    <w:rsid w:val="0043285C"/>
    <w:rsid w:val="004348EF"/>
    <w:rsid w:val="00434EBF"/>
    <w:rsid w:val="004372D4"/>
    <w:rsid w:val="00437471"/>
    <w:rsid w:val="004470B9"/>
    <w:rsid w:val="00450C35"/>
    <w:rsid w:val="00452CD5"/>
    <w:rsid w:val="0045370C"/>
    <w:rsid w:val="00453E7C"/>
    <w:rsid w:val="0047497D"/>
    <w:rsid w:val="004764B6"/>
    <w:rsid w:val="00477F47"/>
    <w:rsid w:val="00481CCB"/>
    <w:rsid w:val="00482743"/>
    <w:rsid w:val="004844A8"/>
    <w:rsid w:val="004853F4"/>
    <w:rsid w:val="0048657A"/>
    <w:rsid w:val="00493967"/>
    <w:rsid w:val="00495AE2"/>
    <w:rsid w:val="004973DA"/>
    <w:rsid w:val="004A38C7"/>
    <w:rsid w:val="004A3A08"/>
    <w:rsid w:val="004A3C07"/>
    <w:rsid w:val="004A5A93"/>
    <w:rsid w:val="004B1844"/>
    <w:rsid w:val="004B2281"/>
    <w:rsid w:val="004C01E8"/>
    <w:rsid w:val="004C55C9"/>
    <w:rsid w:val="004D1EBF"/>
    <w:rsid w:val="004E17FA"/>
    <w:rsid w:val="004E2081"/>
    <w:rsid w:val="004F1590"/>
    <w:rsid w:val="004F4E5D"/>
    <w:rsid w:val="00505D1D"/>
    <w:rsid w:val="00516931"/>
    <w:rsid w:val="00521F12"/>
    <w:rsid w:val="00523567"/>
    <w:rsid w:val="00523892"/>
    <w:rsid w:val="005339C3"/>
    <w:rsid w:val="00534078"/>
    <w:rsid w:val="0054062D"/>
    <w:rsid w:val="00541F4E"/>
    <w:rsid w:val="005421A2"/>
    <w:rsid w:val="00550887"/>
    <w:rsid w:val="005562DB"/>
    <w:rsid w:val="0055707D"/>
    <w:rsid w:val="005607BF"/>
    <w:rsid w:val="0056149D"/>
    <w:rsid w:val="005631D5"/>
    <w:rsid w:val="00565680"/>
    <w:rsid w:val="0057277C"/>
    <w:rsid w:val="005769B1"/>
    <w:rsid w:val="005776A6"/>
    <w:rsid w:val="00580F9F"/>
    <w:rsid w:val="00582132"/>
    <w:rsid w:val="00583558"/>
    <w:rsid w:val="005854BF"/>
    <w:rsid w:val="00586634"/>
    <w:rsid w:val="005930BA"/>
    <w:rsid w:val="00596B44"/>
    <w:rsid w:val="005973D4"/>
    <w:rsid w:val="005A2C07"/>
    <w:rsid w:val="005A52F7"/>
    <w:rsid w:val="005A5784"/>
    <w:rsid w:val="005B241C"/>
    <w:rsid w:val="005B63E8"/>
    <w:rsid w:val="005B7C9C"/>
    <w:rsid w:val="005C00DF"/>
    <w:rsid w:val="005C37FB"/>
    <w:rsid w:val="005C59E2"/>
    <w:rsid w:val="005C6D4C"/>
    <w:rsid w:val="005D2710"/>
    <w:rsid w:val="005D2A3A"/>
    <w:rsid w:val="005D2B95"/>
    <w:rsid w:val="005F2F76"/>
    <w:rsid w:val="0061635B"/>
    <w:rsid w:val="00624CE0"/>
    <w:rsid w:val="006256CE"/>
    <w:rsid w:val="00626727"/>
    <w:rsid w:val="0062789A"/>
    <w:rsid w:val="00631B10"/>
    <w:rsid w:val="00632D4C"/>
    <w:rsid w:val="00633243"/>
    <w:rsid w:val="00634456"/>
    <w:rsid w:val="0063734A"/>
    <w:rsid w:val="0064291B"/>
    <w:rsid w:val="006450D2"/>
    <w:rsid w:val="0064547B"/>
    <w:rsid w:val="00651294"/>
    <w:rsid w:val="006532F0"/>
    <w:rsid w:val="00653560"/>
    <w:rsid w:val="006536B0"/>
    <w:rsid w:val="00654EEA"/>
    <w:rsid w:val="006562F9"/>
    <w:rsid w:val="006563B7"/>
    <w:rsid w:val="0065752E"/>
    <w:rsid w:val="006579D4"/>
    <w:rsid w:val="0066066F"/>
    <w:rsid w:val="00661E3A"/>
    <w:rsid w:val="00662852"/>
    <w:rsid w:val="00663DC6"/>
    <w:rsid w:val="0066462D"/>
    <w:rsid w:val="00667660"/>
    <w:rsid w:val="0067177A"/>
    <w:rsid w:val="00671B7D"/>
    <w:rsid w:val="00675331"/>
    <w:rsid w:val="00675407"/>
    <w:rsid w:val="006768AF"/>
    <w:rsid w:val="00681EA5"/>
    <w:rsid w:val="006845BD"/>
    <w:rsid w:val="00686AA0"/>
    <w:rsid w:val="00696922"/>
    <w:rsid w:val="006A298B"/>
    <w:rsid w:val="006A4FB8"/>
    <w:rsid w:val="006B63A8"/>
    <w:rsid w:val="006C1398"/>
    <w:rsid w:val="006C3361"/>
    <w:rsid w:val="006C526F"/>
    <w:rsid w:val="006C59D6"/>
    <w:rsid w:val="006D2536"/>
    <w:rsid w:val="006D303A"/>
    <w:rsid w:val="006D7D61"/>
    <w:rsid w:val="006E08BC"/>
    <w:rsid w:val="006E2226"/>
    <w:rsid w:val="006E3CA9"/>
    <w:rsid w:val="006F039C"/>
    <w:rsid w:val="006F4613"/>
    <w:rsid w:val="006F5D9A"/>
    <w:rsid w:val="00703420"/>
    <w:rsid w:val="00710BBB"/>
    <w:rsid w:val="00711997"/>
    <w:rsid w:val="00723AA3"/>
    <w:rsid w:val="00724AD9"/>
    <w:rsid w:val="007433B0"/>
    <w:rsid w:val="00745228"/>
    <w:rsid w:val="00745F1D"/>
    <w:rsid w:val="007511B9"/>
    <w:rsid w:val="00753B0D"/>
    <w:rsid w:val="00753D05"/>
    <w:rsid w:val="00755591"/>
    <w:rsid w:val="007563E6"/>
    <w:rsid w:val="007565AC"/>
    <w:rsid w:val="00756E96"/>
    <w:rsid w:val="00763272"/>
    <w:rsid w:val="007650FA"/>
    <w:rsid w:val="00765712"/>
    <w:rsid w:val="00767D58"/>
    <w:rsid w:val="00774008"/>
    <w:rsid w:val="00774200"/>
    <w:rsid w:val="00776CB9"/>
    <w:rsid w:val="007814AB"/>
    <w:rsid w:val="00782431"/>
    <w:rsid w:val="00782FA4"/>
    <w:rsid w:val="00785579"/>
    <w:rsid w:val="00787889"/>
    <w:rsid w:val="007903C4"/>
    <w:rsid w:val="007915FB"/>
    <w:rsid w:val="00797F3A"/>
    <w:rsid w:val="007A1429"/>
    <w:rsid w:val="007A4B68"/>
    <w:rsid w:val="007A4EBB"/>
    <w:rsid w:val="007A5616"/>
    <w:rsid w:val="007B4436"/>
    <w:rsid w:val="007B6E87"/>
    <w:rsid w:val="007C00AD"/>
    <w:rsid w:val="007C75A3"/>
    <w:rsid w:val="007C7CED"/>
    <w:rsid w:val="007D0945"/>
    <w:rsid w:val="007D1863"/>
    <w:rsid w:val="007D1C4F"/>
    <w:rsid w:val="007D2C03"/>
    <w:rsid w:val="007D5B26"/>
    <w:rsid w:val="007D60D3"/>
    <w:rsid w:val="007D6134"/>
    <w:rsid w:val="007D6915"/>
    <w:rsid w:val="007E0C2A"/>
    <w:rsid w:val="007E30AD"/>
    <w:rsid w:val="007E7355"/>
    <w:rsid w:val="007F0AF6"/>
    <w:rsid w:val="007F2236"/>
    <w:rsid w:val="007F2B6B"/>
    <w:rsid w:val="00800795"/>
    <w:rsid w:val="00804E8C"/>
    <w:rsid w:val="00806486"/>
    <w:rsid w:val="008126C3"/>
    <w:rsid w:val="008160C1"/>
    <w:rsid w:val="00820373"/>
    <w:rsid w:val="008210AC"/>
    <w:rsid w:val="00821B1A"/>
    <w:rsid w:val="00823F55"/>
    <w:rsid w:val="008241DA"/>
    <w:rsid w:val="00824EA2"/>
    <w:rsid w:val="00831BF5"/>
    <w:rsid w:val="008369C0"/>
    <w:rsid w:val="00847CD2"/>
    <w:rsid w:val="00851C2C"/>
    <w:rsid w:val="00860BA6"/>
    <w:rsid w:val="008616FB"/>
    <w:rsid w:val="008747CF"/>
    <w:rsid w:val="00880192"/>
    <w:rsid w:val="00880EC7"/>
    <w:rsid w:val="00881BCA"/>
    <w:rsid w:val="00883CBA"/>
    <w:rsid w:val="008852C2"/>
    <w:rsid w:val="00891D77"/>
    <w:rsid w:val="0089352A"/>
    <w:rsid w:val="008968F6"/>
    <w:rsid w:val="00896BD6"/>
    <w:rsid w:val="00896F3B"/>
    <w:rsid w:val="008A257F"/>
    <w:rsid w:val="008A308C"/>
    <w:rsid w:val="008A63CC"/>
    <w:rsid w:val="008B17E9"/>
    <w:rsid w:val="008B555E"/>
    <w:rsid w:val="008B5896"/>
    <w:rsid w:val="008B7585"/>
    <w:rsid w:val="008C3001"/>
    <w:rsid w:val="008C6D33"/>
    <w:rsid w:val="008C7D67"/>
    <w:rsid w:val="008D5F13"/>
    <w:rsid w:val="008D720C"/>
    <w:rsid w:val="008E233E"/>
    <w:rsid w:val="008F082A"/>
    <w:rsid w:val="008F1D82"/>
    <w:rsid w:val="008F2D49"/>
    <w:rsid w:val="008F2EBE"/>
    <w:rsid w:val="008F379B"/>
    <w:rsid w:val="008F3957"/>
    <w:rsid w:val="00900288"/>
    <w:rsid w:val="00901463"/>
    <w:rsid w:val="009014DE"/>
    <w:rsid w:val="00902CF8"/>
    <w:rsid w:val="00904211"/>
    <w:rsid w:val="00904BE9"/>
    <w:rsid w:val="009077E5"/>
    <w:rsid w:val="00907E06"/>
    <w:rsid w:val="00911D2F"/>
    <w:rsid w:val="009137C9"/>
    <w:rsid w:val="009153F1"/>
    <w:rsid w:val="00915F79"/>
    <w:rsid w:val="00922C1E"/>
    <w:rsid w:val="00930722"/>
    <w:rsid w:val="00932F21"/>
    <w:rsid w:val="009367F6"/>
    <w:rsid w:val="009424A8"/>
    <w:rsid w:val="00942C94"/>
    <w:rsid w:val="00952F4A"/>
    <w:rsid w:val="009568BE"/>
    <w:rsid w:val="009608E3"/>
    <w:rsid w:val="009651A8"/>
    <w:rsid w:val="00965D30"/>
    <w:rsid w:val="009721DA"/>
    <w:rsid w:val="00975F2D"/>
    <w:rsid w:val="00976F8B"/>
    <w:rsid w:val="00980B86"/>
    <w:rsid w:val="009815D6"/>
    <w:rsid w:val="00983316"/>
    <w:rsid w:val="009874D0"/>
    <w:rsid w:val="00993508"/>
    <w:rsid w:val="00994D37"/>
    <w:rsid w:val="00996C08"/>
    <w:rsid w:val="009970DA"/>
    <w:rsid w:val="00997A21"/>
    <w:rsid w:val="009A05B9"/>
    <w:rsid w:val="009A1598"/>
    <w:rsid w:val="009A2A59"/>
    <w:rsid w:val="009A4999"/>
    <w:rsid w:val="009A4FBE"/>
    <w:rsid w:val="009A758E"/>
    <w:rsid w:val="009B2B96"/>
    <w:rsid w:val="009D6D48"/>
    <w:rsid w:val="009E1201"/>
    <w:rsid w:val="009E2442"/>
    <w:rsid w:val="009E4AFC"/>
    <w:rsid w:val="009E72ED"/>
    <w:rsid w:val="009F13AF"/>
    <w:rsid w:val="009F1D3D"/>
    <w:rsid w:val="009F2D67"/>
    <w:rsid w:val="009F4715"/>
    <w:rsid w:val="009F4B69"/>
    <w:rsid w:val="009F619B"/>
    <w:rsid w:val="009F7103"/>
    <w:rsid w:val="009F7148"/>
    <w:rsid w:val="00A01393"/>
    <w:rsid w:val="00A03A0E"/>
    <w:rsid w:val="00A07300"/>
    <w:rsid w:val="00A10457"/>
    <w:rsid w:val="00A104D8"/>
    <w:rsid w:val="00A13CD1"/>
    <w:rsid w:val="00A14532"/>
    <w:rsid w:val="00A163CE"/>
    <w:rsid w:val="00A23A31"/>
    <w:rsid w:val="00A24984"/>
    <w:rsid w:val="00A25D13"/>
    <w:rsid w:val="00A26AE1"/>
    <w:rsid w:val="00A373B2"/>
    <w:rsid w:val="00A430DF"/>
    <w:rsid w:val="00A43406"/>
    <w:rsid w:val="00A51FD5"/>
    <w:rsid w:val="00A55591"/>
    <w:rsid w:val="00A575EC"/>
    <w:rsid w:val="00A62177"/>
    <w:rsid w:val="00A623E5"/>
    <w:rsid w:val="00A62762"/>
    <w:rsid w:val="00A66E09"/>
    <w:rsid w:val="00A700CB"/>
    <w:rsid w:val="00A71535"/>
    <w:rsid w:val="00A72F24"/>
    <w:rsid w:val="00A76E27"/>
    <w:rsid w:val="00A800FD"/>
    <w:rsid w:val="00A80323"/>
    <w:rsid w:val="00A8248F"/>
    <w:rsid w:val="00A83F36"/>
    <w:rsid w:val="00A9309E"/>
    <w:rsid w:val="00A977A9"/>
    <w:rsid w:val="00AA6D93"/>
    <w:rsid w:val="00AB7F0E"/>
    <w:rsid w:val="00AC2852"/>
    <w:rsid w:val="00AD75A2"/>
    <w:rsid w:val="00AE0B04"/>
    <w:rsid w:val="00AE0B94"/>
    <w:rsid w:val="00AE296C"/>
    <w:rsid w:val="00AE4D01"/>
    <w:rsid w:val="00AE4ED8"/>
    <w:rsid w:val="00AF29F5"/>
    <w:rsid w:val="00AF4E48"/>
    <w:rsid w:val="00B0032A"/>
    <w:rsid w:val="00B007DA"/>
    <w:rsid w:val="00B01106"/>
    <w:rsid w:val="00B02964"/>
    <w:rsid w:val="00B0368C"/>
    <w:rsid w:val="00B11EB7"/>
    <w:rsid w:val="00B12431"/>
    <w:rsid w:val="00B13769"/>
    <w:rsid w:val="00B21796"/>
    <w:rsid w:val="00B2207A"/>
    <w:rsid w:val="00B26175"/>
    <w:rsid w:val="00B3009A"/>
    <w:rsid w:val="00B30D38"/>
    <w:rsid w:val="00B31924"/>
    <w:rsid w:val="00B32526"/>
    <w:rsid w:val="00B3286E"/>
    <w:rsid w:val="00B32E7D"/>
    <w:rsid w:val="00B33400"/>
    <w:rsid w:val="00B33914"/>
    <w:rsid w:val="00B34FC4"/>
    <w:rsid w:val="00B36C6B"/>
    <w:rsid w:val="00B3765A"/>
    <w:rsid w:val="00B40C9E"/>
    <w:rsid w:val="00B440A7"/>
    <w:rsid w:val="00B45BDA"/>
    <w:rsid w:val="00B47811"/>
    <w:rsid w:val="00B531B9"/>
    <w:rsid w:val="00B567C2"/>
    <w:rsid w:val="00B6148B"/>
    <w:rsid w:val="00B639E7"/>
    <w:rsid w:val="00B6491B"/>
    <w:rsid w:val="00B6502C"/>
    <w:rsid w:val="00B66E2A"/>
    <w:rsid w:val="00B71B96"/>
    <w:rsid w:val="00B741F8"/>
    <w:rsid w:val="00B77503"/>
    <w:rsid w:val="00B77EE1"/>
    <w:rsid w:val="00B80C9D"/>
    <w:rsid w:val="00B84BA1"/>
    <w:rsid w:val="00B85505"/>
    <w:rsid w:val="00B8727F"/>
    <w:rsid w:val="00B90D5D"/>
    <w:rsid w:val="00B911AF"/>
    <w:rsid w:val="00B94780"/>
    <w:rsid w:val="00B9676D"/>
    <w:rsid w:val="00BA0B7E"/>
    <w:rsid w:val="00BA2309"/>
    <w:rsid w:val="00BA4DDA"/>
    <w:rsid w:val="00BB1F3D"/>
    <w:rsid w:val="00BB2130"/>
    <w:rsid w:val="00BB3A19"/>
    <w:rsid w:val="00BB5B08"/>
    <w:rsid w:val="00BB63E1"/>
    <w:rsid w:val="00BB683C"/>
    <w:rsid w:val="00BB7F50"/>
    <w:rsid w:val="00BD0F54"/>
    <w:rsid w:val="00BD147E"/>
    <w:rsid w:val="00BD36EB"/>
    <w:rsid w:val="00BD6CF7"/>
    <w:rsid w:val="00BD7CE6"/>
    <w:rsid w:val="00BE3F78"/>
    <w:rsid w:val="00BF03C5"/>
    <w:rsid w:val="00BF1861"/>
    <w:rsid w:val="00BF1E30"/>
    <w:rsid w:val="00BF29FD"/>
    <w:rsid w:val="00BF3776"/>
    <w:rsid w:val="00BF456A"/>
    <w:rsid w:val="00C00243"/>
    <w:rsid w:val="00C02CDA"/>
    <w:rsid w:val="00C04DC4"/>
    <w:rsid w:val="00C13202"/>
    <w:rsid w:val="00C16087"/>
    <w:rsid w:val="00C24A92"/>
    <w:rsid w:val="00C27F62"/>
    <w:rsid w:val="00C310E3"/>
    <w:rsid w:val="00C355E0"/>
    <w:rsid w:val="00C43B92"/>
    <w:rsid w:val="00C45B02"/>
    <w:rsid w:val="00C50737"/>
    <w:rsid w:val="00C52CAA"/>
    <w:rsid w:val="00C52E8B"/>
    <w:rsid w:val="00C53F86"/>
    <w:rsid w:val="00C5469C"/>
    <w:rsid w:val="00C55D87"/>
    <w:rsid w:val="00C6107A"/>
    <w:rsid w:val="00C63606"/>
    <w:rsid w:val="00C6538E"/>
    <w:rsid w:val="00C71078"/>
    <w:rsid w:val="00C75AFE"/>
    <w:rsid w:val="00C84017"/>
    <w:rsid w:val="00C87454"/>
    <w:rsid w:val="00C91016"/>
    <w:rsid w:val="00C939A4"/>
    <w:rsid w:val="00CA18EF"/>
    <w:rsid w:val="00CA2979"/>
    <w:rsid w:val="00CA4D49"/>
    <w:rsid w:val="00CA7504"/>
    <w:rsid w:val="00CA794D"/>
    <w:rsid w:val="00CB0189"/>
    <w:rsid w:val="00CB0B0F"/>
    <w:rsid w:val="00CB20A9"/>
    <w:rsid w:val="00CB217E"/>
    <w:rsid w:val="00CE0470"/>
    <w:rsid w:val="00CE104A"/>
    <w:rsid w:val="00CF0818"/>
    <w:rsid w:val="00CF1863"/>
    <w:rsid w:val="00CF3002"/>
    <w:rsid w:val="00CF3826"/>
    <w:rsid w:val="00D062A0"/>
    <w:rsid w:val="00D07654"/>
    <w:rsid w:val="00D10D0F"/>
    <w:rsid w:val="00D14828"/>
    <w:rsid w:val="00D17024"/>
    <w:rsid w:val="00D21E1F"/>
    <w:rsid w:val="00D23559"/>
    <w:rsid w:val="00D247F8"/>
    <w:rsid w:val="00D30CAB"/>
    <w:rsid w:val="00D313A6"/>
    <w:rsid w:val="00D32273"/>
    <w:rsid w:val="00D33A61"/>
    <w:rsid w:val="00D33C14"/>
    <w:rsid w:val="00D36B89"/>
    <w:rsid w:val="00D401E5"/>
    <w:rsid w:val="00D410E9"/>
    <w:rsid w:val="00D52138"/>
    <w:rsid w:val="00D55488"/>
    <w:rsid w:val="00D55DF6"/>
    <w:rsid w:val="00D5664D"/>
    <w:rsid w:val="00D5783E"/>
    <w:rsid w:val="00D61488"/>
    <w:rsid w:val="00D64753"/>
    <w:rsid w:val="00D66076"/>
    <w:rsid w:val="00D70B83"/>
    <w:rsid w:val="00D70E6F"/>
    <w:rsid w:val="00D71150"/>
    <w:rsid w:val="00D75BBB"/>
    <w:rsid w:val="00D7619B"/>
    <w:rsid w:val="00D76333"/>
    <w:rsid w:val="00D76436"/>
    <w:rsid w:val="00D76503"/>
    <w:rsid w:val="00D830B5"/>
    <w:rsid w:val="00D85123"/>
    <w:rsid w:val="00D86EC5"/>
    <w:rsid w:val="00D95BCE"/>
    <w:rsid w:val="00DA1324"/>
    <w:rsid w:val="00DA69A8"/>
    <w:rsid w:val="00DB1381"/>
    <w:rsid w:val="00DB6F0E"/>
    <w:rsid w:val="00DC34A9"/>
    <w:rsid w:val="00DD0C67"/>
    <w:rsid w:val="00DD68D5"/>
    <w:rsid w:val="00DD6BB7"/>
    <w:rsid w:val="00DE0448"/>
    <w:rsid w:val="00DE2E69"/>
    <w:rsid w:val="00DE7014"/>
    <w:rsid w:val="00DF4629"/>
    <w:rsid w:val="00E02B49"/>
    <w:rsid w:val="00E05811"/>
    <w:rsid w:val="00E107DC"/>
    <w:rsid w:val="00E16778"/>
    <w:rsid w:val="00E17C87"/>
    <w:rsid w:val="00E25496"/>
    <w:rsid w:val="00E272E2"/>
    <w:rsid w:val="00E32F30"/>
    <w:rsid w:val="00E40592"/>
    <w:rsid w:val="00E415FE"/>
    <w:rsid w:val="00E42517"/>
    <w:rsid w:val="00E44665"/>
    <w:rsid w:val="00E46A19"/>
    <w:rsid w:val="00E56BBF"/>
    <w:rsid w:val="00E5725D"/>
    <w:rsid w:val="00E57C3A"/>
    <w:rsid w:val="00E619CB"/>
    <w:rsid w:val="00E62462"/>
    <w:rsid w:val="00E62DC6"/>
    <w:rsid w:val="00E70A86"/>
    <w:rsid w:val="00E749ED"/>
    <w:rsid w:val="00E7557B"/>
    <w:rsid w:val="00E75979"/>
    <w:rsid w:val="00E77C75"/>
    <w:rsid w:val="00E8512E"/>
    <w:rsid w:val="00E8631B"/>
    <w:rsid w:val="00E86634"/>
    <w:rsid w:val="00E9107E"/>
    <w:rsid w:val="00E92E3B"/>
    <w:rsid w:val="00E9324B"/>
    <w:rsid w:val="00E94347"/>
    <w:rsid w:val="00E9601D"/>
    <w:rsid w:val="00EA3E33"/>
    <w:rsid w:val="00EC1215"/>
    <w:rsid w:val="00EC4F10"/>
    <w:rsid w:val="00ED2FCC"/>
    <w:rsid w:val="00ED6C77"/>
    <w:rsid w:val="00ED77FB"/>
    <w:rsid w:val="00EE0F3E"/>
    <w:rsid w:val="00EE1BED"/>
    <w:rsid w:val="00EE70C7"/>
    <w:rsid w:val="00EF0A10"/>
    <w:rsid w:val="00EF116D"/>
    <w:rsid w:val="00EF1DCC"/>
    <w:rsid w:val="00EF41E8"/>
    <w:rsid w:val="00EF50D5"/>
    <w:rsid w:val="00EF5DA7"/>
    <w:rsid w:val="00EF74DA"/>
    <w:rsid w:val="00EF7C4C"/>
    <w:rsid w:val="00F0122E"/>
    <w:rsid w:val="00F02221"/>
    <w:rsid w:val="00F11AB7"/>
    <w:rsid w:val="00F168C4"/>
    <w:rsid w:val="00F16BCC"/>
    <w:rsid w:val="00F239BB"/>
    <w:rsid w:val="00F25B6A"/>
    <w:rsid w:val="00F26169"/>
    <w:rsid w:val="00F35E6F"/>
    <w:rsid w:val="00F4181F"/>
    <w:rsid w:val="00F420BD"/>
    <w:rsid w:val="00F426E5"/>
    <w:rsid w:val="00F4394D"/>
    <w:rsid w:val="00F43EF9"/>
    <w:rsid w:val="00F46AB2"/>
    <w:rsid w:val="00F46CCA"/>
    <w:rsid w:val="00F52861"/>
    <w:rsid w:val="00F52ABA"/>
    <w:rsid w:val="00F546D9"/>
    <w:rsid w:val="00F54A58"/>
    <w:rsid w:val="00F6255D"/>
    <w:rsid w:val="00F62F7E"/>
    <w:rsid w:val="00F73979"/>
    <w:rsid w:val="00F75500"/>
    <w:rsid w:val="00F841C3"/>
    <w:rsid w:val="00F86B62"/>
    <w:rsid w:val="00F87B89"/>
    <w:rsid w:val="00F9323D"/>
    <w:rsid w:val="00F94715"/>
    <w:rsid w:val="00FB5914"/>
    <w:rsid w:val="00FB73F0"/>
    <w:rsid w:val="00FC59CB"/>
    <w:rsid w:val="00FD073E"/>
    <w:rsid w:val="00FD3DE1"/>
    <w:rsid w:val="00FD3E36"/>
    <w:rsid w:val="00FD4EF0"/>
    <w:rsid w:val="00FE3768"/>
    <w:rsid w:val="00FE5469"/>
    <w:rsid w:val="00FE67BC"/>
    <w:rsid w:val="01031259"/>
    <w:rsid w:val="046DCD85"/>
    <w:rsid w:val="1627AF36"/>
    <w:rsid w:val="18A3A5F9"/>
    <w:rsid w:val="1AFB2059"/>
    <w:rsid w:val="1B409459"/>
    <w:rsid w:val="2E738487"/>
    <w:rsid w:val="4F90AD96"/>
    <w:rsid w:val="540D7D81"/>
    <w:rsid w:val="54C1F84F"/>
    <w:rsid w:val="65B8A468"/>
    <w:rsid w:val="69D62CDE"/>
    <w:rsid w:val="7B8601B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173F"/>
  <w15:chartTrackingRefBased/>
  <w15:docId w15:val="{154D0272-9288-4E55-95E8-11441F75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CA18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A18EF"/>
  </w:style>
  <w:style w:type="paragraph" w:styleId="Stopka">
    <w:name w:val="footer"/>
    <w:basedOn w:val="Normalny"/>
    <w:link w:val="StopkaZnak"/>
    <w:uiPriority w:val="99"/>
    <w:unhideWhenUsed/>
    <w:rsid w:val="00CA18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A18EF"/>
  </w:style>
  <w:style w:type="paragraph" w:styleId="Akapitzlist">
    <w:name w:val="List Paragraph"/>
    <w:basedOn w:val="Normalny"/>
    <w:uiPriority w:val="34"/>
    <w:qFormat/>
    <w:rsid w:val="00CA18EF"/>
    <w:pPr>
      <w:ind w:left="720"/>
      <w:contextualSpacing/>
    </w:pPr>
  </w:style>
  <w:style w:type="paragraph" w:styleId="Tekstdymka">
    <w:name w:val="Balloon Text"/>
    <w:basedOn w:val="Normalny"/>
    <w:link w:val="TekstdymkaZnak"/>
    <w:uiPriority w:val="99"/>
    <w:semiHidden/>
    <w:unhideWhenUsed/>
    <w:rsid w:val="001569C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569C7"/>
    <w:rPr>
      <w:rFonts w:ascii="Segoe UI" w:hAnsi="Segoe UI" w:cs="Segoe UI"/>
      <w:sz w:val="18"/>
      <w:szCs w:val="18"/>
    </w:rPr>
  </w:style>
  <w:style w:type="table" w:styleId="Tabela-Siatka">
    <w:name w:val="Table Grid"/>
    <w:basedOn w:val="Standardowy"/>
    <w:uiPriority w:val="39"/>
    <w:rsid w:val="0058213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Odwoaniedokomentarza">
    <w:name w:val="annotation reference"/>
    <w:basedOn w:val="Domylnaczcionkaakapitu"/>
    <w:uiPriority w:val="99"/>
    <w:semiHidden/>
    <w:rsid w:val="00582132"/>
    <w:rPr>
      <w:rFonts w:cs="Times New Roman"/>
      <w:sz w:val="16"/>
      <w:szCs w:val="16"/>
    </w:rPr>
  </w:style>
  <w:style w:type="paragraph" w:styleId="Tekstkomentarza">
    <w:name w:val="annotation text"/>
    <w:basedOn w:val="Normalny"/>
    <w:link w:val="TekstkomentarzaZnak"/>
    <w:uiPriority w:val="99"/>
    <w:semiHidden/>
    <w:rsid w:val="00582132"/>
    <w:pPr>
      <w:spacing w:after="0" w:line="240" w:lineRule="auto"/>
      <w:jc w:val="both"/>
    </w:pPr>
    <w:rPr>
      <w:rFonts w:eastAsia="Times New Roman" w:cs="Times New Roman"/>
      <w:color w:val="000000"/>
      <w:sz w:val="18"/>
      <w:szCs w:val="20"/>
    </w:rPr>
  </w:style>
  <w:style w:type="character" w:customStyle="1" w:styleId="TekstkomentarzaZnak">
    <w:name w:val="Tekst komentarza Znak"/>
    <w:basedOn w:val="Domylnaczcionkaakapitu"/>
    <w:link w:val="Tekstkomentarza"/>
    <w:uiPriority w:val="99"/>
    <w:semiHidden/>
    <w:rsid w:val="00582132"/>
    <w:rPr>
      <w:rFonts w:eastAsia="Times New Roman" w:cs="Times New Roman"/>
      <w:color w:val="000000"/>
      <w:sz w:val="18"/>
      <w:szCs w:val="20"/>
    </w:rPr>
  </w:style>
  <w:style w:type="paragraph" w:styleId="Tematkomentarza">
    <w:name w:val="annotation subject"/>
    <w:basedOn w:val="Tekstkomentarza"/>
    <w:next w:val="Tekstkomentarza"/>
    <w:link w:val="TematkomentarzaZnak"/>
    <w:uiPriority w:val="99"/>
    <w:semiHidden/>
    <w:unhideWhenUsed/>
    <w:rsid w:val="00651294"/>
    <w:pPr>
      <w:spacing w:after="160"/>
      <w:jc w:val="left"/>
    </w:pPr>
    <w:rPr>
      <w:rFonts w:eastAsiaTheme="minorHAnsi" w:cstheme="minorBidi"/>
      <w:b/>
      <w:bCs/>
      <w:color w:val="auto"/>
      <w:sz w:val="20"/>
    </w:rPr>
  </w:style>
  <w:style w:type="character" w:customStyle="1" w:styleId="TematkomentarzaZnak">
    <w:name w:val="Temat komentarza Znak"/>
    <w:basedOn w:val="TekstkomentarzaZnak"/>
    <w:link w:val="Tematkomentarza"/>
    <w:uiPriority w:val="99"/>
    <w:semiHidden/>
    <w:rsid w:val="00651294"/>
    <w:rPr>
      <w:rFonts w:eastAsia="Times New Roman" w:cs="Times New Roman"/>
      <w:b/>
      <w:bCs/>
      <w:color w:val="000000"/>
      <w:sz w:val="20"/>
      <w:szCs w:val="20"/>
    </w:rPr>
  </w:style>
  <w:style w:type="paragraph" w:styleId="Tekstprzypisukocowego">
    <w:name w:val="endnote text"/>
    <w:basedOn w:val="Normalny"/>
    <w:link w:val="TekstprzypisukocowegoZnak"/>
    <w:uiPriority w:val="99"/>
    <w:semiHidden/>
    <w:unhideWhenUsed/>
    <w:rsid w:val="008A308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A308C"/>
    <w:rPr>
      <w:sz w:val="20"/>
      <w:szCs w:val="20"/>
    </w:rPr>
  </w:style>
  <w:style w:type="character" w:styleId="Odwoanieprzypisukocowego">
    <w:name w:val="endnote reference"/>
    <w:basedOn w:val="Domylnaczcionkaakapitu"/>
    <w:uiPriority w:val="99"/>
    <w:semiHidden/>
    <w:unhideWhenUsed/>
    <w:rsid w:val="008A308C"/>
    <w:rPr>
      <w:vertAlign w:val="superscript"/>
    </w:rPr>
  </w:style>
  <w:style w:type="paragraph" w:styleId="Poprawka">
    <w:name w:val="Revision"/>
    <w:hidden/>
    <w:uiPriority w:val="99"/>
    <w:semiHidden/>
    <w:rsid w:val="00332185"/>
    <w:pPr>
      <w:spacing w:after="0" w:line="240" w:lineRule="auto"/>
    </w:pPr>
  </w:style>
  <w:style w:type="character" w:styleId="Hipercze">
    <w:name w:val="Hyperlink"/>
    <w:basedOn w:val="Domylnaczcionkaakapitu"/>
    <w:uiPriority w:val="99"/>
    <w:unhideWhenUsed/>
    <w:rsid w:val="00F4394D"/>
    <w:rPr>
      <w:color w:val="0563C1" w:themeColor="hyperlink"/>
      <w:u w:val="single"/>
    </w:rPr>
  </w:style>
  <w:style w:type="character" w:styleId="Nierozpoznanawzmianka">
    <w:name w:val="Unresolved Mention"/>
    <w:basedOn w:val="Domylnaczcionkaakapitu"/>
    <w:uiPriority w:val="99"/>
    <w:semiHidden/>
    <w:unhideWhenUsed/>
    <w:rsid w:val="00F4394D"/>
    <w:rPr>
      <w:color w:val="605E5C"/>
      <w:shd w:val="clear" w:color="auto" w:fill="E1DFDD"/>
    </w:rPr>
  </w:style>
  <w:style w:type="character" w:styleId="UyteHipercze">
    <w:name w:val="FollowedHyperlink"/>
    <w:basedOn w:val="Domylnaczcionkaakapitu"/>
    <w:uiPriority w:val="99"/>
    <w:semiHidden/>
    <w:unhideWhenUsed/>
    <w:rsid w:val="00F4394D"/>
    <w:rPr>
      <w:color w:val="954F72" w:themeColor="followedHyperlink"/>
      <w:u w:val="single"/>
    </w:rPr>
  </w:style>
  <w:style w:type="paragraph" w:styleId="NormalnyWeb">
    <w:name w:val="Normal (Web)"/>
    <w:basedOn w:val="Normalny"/>
    <w:uiPriority w:val="99"/>
    <w:unhideWhenUsed/>
    <w:rsid w:val="001548F0"/>
    <w:pPr>
      <w:spacing w:after="0" w:line="240" w:lineRule="auto"/>
    </w:pPr>
    <w:rPr>
      <w:rFonts w:ascii="Calibri" w:hAnsi="Calibri" w:cs="Calibri"/>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354406">
      <w:bodyDiv w:val="1"/>
      <w:marLeft w:val="0"/>
      <w:marRight w:val="0"/>
      <w:marTop w:val="0"/>
      <w:marBottom w:val="0"/>
      <w:divBdr>
        <w:top w:val="none" w:sz="0" w:space="0" w:color="auto"/>
        <w:left w:val="none" w:sz="0" w:space="0" w:color="auto"/>
        <w:bottom w:val="none" w:sz="0" w:space="0" w:color="auto"/>
        <w:right w:val="none" w:sz="0" w:space="0" w:color="auto"/>
      </w:divBdr>
    </w:div>
    <w:div w:id="712075447">
      <w:bodyDiv w:val="1"/>
      <w:marLeft w:val="0"/>
      <w:marRight w:val="0"/>
      <w:marTop w:val="0"/>
      <w:marBottom w:val="0"/>
      <w:divBdr>
        <w:top w:val="none" w:sz="0" w:space="0" w:color="auto"/>
        <w:left w:val="none" w:sz="0" w:space="0" w:color="auto"/>
        <w:bottom w:val="none" w:sz="0" w:space="0" w:color="auto"/>
        <w:right w:val="none" w:sz="0" w:space="0" w:color="auto"/>
      </w:divBdr>
      <w:divsChild>
        <w:div w:id="1507403783">
          <w:marLeft w:val="274"/>
          <w:marRight w:val="0"/>
          <w:marTop w:val="0"/>
          <w:marBottom w:val="120"/>
          <w:divBdr>
            <w:top w:val="none" w:sz="0" w:space="0" w:color="auto"/>
            <w:left w:val="none" w:sz="0" w:space="0" w:color="auto"/>
            <w:bottom w:val="none" w:sz="0" w:space="0" w:color="auto"/>
            <w:right w:val="none" w:sz="0" w:space="0" w:color="auto"/>
          </w:divBdr>
        </w:div>
        <w:div w:id="2629618">
          <w:marLeft w:val="274"/>
          <w:marRight w:val="0"/>
          <w:marTop w:val="0"/>
          <w:marBottom w:val="120"/>
          <w:divBdr>
            <w:top w:val="none" w:sz="0" w:space="0" w:color="auto"/>
            <w:left w:val="none" w:sz="0" w:space="0" w:color="auto"/>
            <w:bottom w:val="none" w:sz="0" w:space="0" w:color="auto"/>
            <w:right w:val="none" w:sz="0" w:space="0" w:color="auto"/>
          </w:divBdr>
        </w:div>
        <w:div w:id="914970140">
          <w:marLeft w:val="274"/>
          <w:marRight w:val="0"/>
          <w:marTop w:val="0"/>
          <w:marBottom w:val="120"/>
          <w:divBdr>
            <w:top w:val="none" w:sz="0" w:space="0" w:color="auto"/>
            <w:left w:val="none" w:sz="0" w:space="0" w:color="auto"/>
            <w:bottom w:val="none" w:sz="0" w:space="0" w:color="auto"/>
            <w:right w:val="none" w:sz="0" w:space="0" w:color="auto"/>
          </w:divBdr>
        </w:div>
        <w:div w:id="1829512346">
          <w:marLeft w:val="274"/>
          <w:marRight w:val="0"/>
          <w:marTop w:val="0"/>
          <w:marBottom w:val="120"/>
          <w:divBdr>
            <w:top w:val="none" w:sz="0" w:space="0" w:color="auto"/>
            <w:left w:val="none" w:sz="0" w:space="0" w:color="auto"/>
            <w:bottom w:val="none" w:sz="0" w:space="0" w:color="auto"/>
            <w:right w:val="none" w:sz="0" w:space="0" w:color="auto"/>
          </w:divBdr>
        </w:div>
      </w:divsChild>
    </w:div>
    <w:div w:id="910506159">
      <w:bodyDiv w:val="1"/>
      <w:marLeft w:val="0"/>
      <w:marRight w:val="0"/>
      <w:marTop w:val="0"/>
      <w:marBottom w:val="0"/>
      <w:divBdr>
        <w:top w:val="none" w:sz="0" w:space="0" w:color="auto"/>
        <w:left w:val="none" w:sz="0" w:space="0" w:color="auto"/>
        <w:bottom w:val="none" w:sz="0" w:space="0" w:color="auto"/>
        <w:right w:val="none" w:sz="0" w:space="0" w:color="auto"/>
      </w:divBdr>
    </w:div>
    <w:div w:id="1594974378">
      <w:bodyDiv w:val="1"/>
      <w:marLeft w:val="0"/>
      <w:marRight w:val="0"/>
      <w:marTop w:val="0"/>
      <w:marBottom w:val="0"/>
      <w:divBdr>
        <w:top w:val="none" w:sz="0" w:space="0" w:color="auto"/>
        <w:left w:val="none" w:sz="0" w:space="0" w:color="auto"/>
        <w:bottom w:val="none" w:sz="0" w:space="0" w:color="auto"/>
        <w:right w:val="none" w:sz="0" w:space="0" w:color="auto"/>
      </w:divBdr>
    </w:div>
    <w:div w:id="1710102771">
      <w:bodyDiv w:val="1"/>
      <w:marLeft w:val="0"/>
      <w:marRight w:val="0"/>
      <w:marTop w:val="0"/>
      <w:marBottom w:val="0"/>
      <w:divBdr>
        <w:top w:val="none" w:sz="0" w:space="0" w:color="auto"/>
        <w:left w:val="none" w:sz="0" w:space="0" w:color="auto"/>
        <w:bottom w:val="none" w:sz="0" w:space="0" w:color="auto"/>
        <w:right w:val="none" w:sz="0" w:space="0" w:color="auto"/>
      </w:divBdr>
    </w:div>
    <w:div w:id="1742411398">
      <w:bodyDiv w:val="1"/>
      <w:marLeft w:val="0"/>
      <w:marRight w:val="0"/>
      <w:marTop w:val="0"/>
      <w:marBottom w:val="0"/>
      <w:divBdr>
        <w:top w:val="none" w:sz="0" w:space="0" w:color="auto"/>
        <w:left w:val="none" w:sz="0" w:space="0" w:color="auto"/>
        <w:bottom w:val="none" w:sz="0" w:space="0" w:color="auto"/>
        <w:right w:val="none" w:sz="0" w:space="0" w:color="auto"/>
      </w:divBdr>
      <w:divsChild>
        <w:div w:id="288584132">
          <w:marLeft w:val="274"/>
          <w:marRight w:val="0"/>
          <w:marTop w:val="120"/>
          <w:marBottom w:val="0"/>
          <w:divBdr>
            <w:top w:val="none" w:sz="0" w:space="0" w:color="auto"/>
            <w:left w:val="none" w:sz="0" w:space="0" w:color="auto"/>
            <w:bottom w:val="none" w:sz="0" w:space="0" w:color="auto"/>
            <w:right w:val="none" w:sz="0" w:space="0" w:color="auto"/>
          </w:divBdr>
        </w:div>
        <w:div w:id="1221164920">
          <w:marLeft w:val="274"/>
          <w:marRight w:val="0"/>
          <w:marTop w:val="120"/>
          <w:marBottom w:val="0"/>
          <w:divBdr>
            <w:top w:val="none" w:sz="0" w:space="0" w:color="auto"/>
            <w:left w:val="none" w:sz="0" w:space="0" w:color="auto"/>
            <w:bottom w:val="none" w:sz="0" w:space="0" w:color="auto"/>
            <w:right w:val="none" w:sz="0" w:space="0" w:color="auto"/>
          </w:divBdr>
        </w:div>
        <w:div w:id="1546722056">
          <w:marLeft w:val="274"/>
          <w:marRight w:val="0"/>
          <w:marTop w:val="120"/>
          <w:marBottom w:val="0"/>
          <w:divBdr>
            <w:top w:val="none" w:sz="0" w:space="0" w:color="auto"/>
            <w:left w:val="none" w:sz="0" w:space="0" w:color="auto"/>
            <w:bottom w:val="none" w:sz="0" w:space="0" w:color="auto"/>
            <w:right w:val="none" w:sz="0" w:space="0" w:color="auto"/>
          </w:divBdr>
        </w:div>
        <w:div w:id="1490176978">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B996F-8976-8140-A11A-B321BC4E3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43</Words>
  <Characters>858</Characters>
  <Application>Microsoft Office Word</Application>
  <DocSecurity>0</DocSecurity>
  <Lines>7</Lines>
  <Paragraphs>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Gutowski</dc:creator>
  <cp:keywords/>
  <dc:description/>
  <cp:lastModifiedBy>Magdalena Kicińska</cp:lastModifiedBy>
  <cp:revision>3</cp:revision>
  <cp:lastPrinted>2021-05-25T09:55:00Z</cp:lastPrinted>
  <dcterms:created xsi:type="dcterms:W3CDTF">2021-10-29T16:01:00Z</dcterms:created>
  <dcterms:modified xsi:type="dcterms:W3CDTF">2021-10-2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